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5.png" ContentType="image/png"/>
  <Override PartName="/word/media/rId37.png" ContentType="image/png"/>
  <Override PartName="/word/media/rId40.png" ContentType="image/png"/>
  <Override PartName="/word/media/rId21.png" ContentType="image/png"/>
  <Override PartName="/word/media/rId44.png" ContentType="image/png"/>
  <Override PartName="/word/media/rId45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8.png" ContentType="image/png"/>
  <Override PartName="/word/media/rId70.png" ContentType="image/png"/>
  <Override PartName="/word/media/rId23.png" ContentType="image/png"/>
  <Override PartName="/word/media/rId72.png" ContentType="image/png"/>
  <Override PartName="/word/media/rId7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eer</w:t>
      </w:r>
      <w:r>
        <w:t xml:space="preserve"> </w:t>
      </w:r>
      <w:r>
        <w:t xml:space="preserve">disruption</w:t>
      </w:r>
      <w:r>
        <w:t xml:space="preserve"> </w:t>
      </w:r>
      <w:r>
        <w:t xml:space="preserve">survey:</w:t>
      </w:r>
      <w:r>
        <w:t xml:space="preserve"> </w:t>
      </w:r>
      <w:r>
        <w:t xml:space="preserve">summary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Barnett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March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All the results are stratified by the two samples: random and non-random. The total number of responses was 246, with 124 from the random sample and 122 from the non-random sample.</w:t>
      </w:r>
    </w:p>
    <w:p>
      <w:pPr>
        <w:pStyle w:val="BodyText"/>
      </w:pPr>
      <w:r>
        <w:t xml:space="preserve">Text</w:t>
      </w:r>
      <w:r>
        <w:t xml:space="preserve"> </w:t>
      </w:r>
      <w:r>
        <w:rPr>
          <w:iCs/>
          <w:i/>
        </w:rPr>
        <w:t xml:space="preserve">in italics</w:t>
      </w:r>
      <w:r>
        <w:t xml:space="preserve"> </w:t>
      </w:r>
      <w:r>
        <w:t xml:space="preserve">is the direct wording from the survey</w:t>
      </w:r>
    </w:p>
    <w:bookmarkEnd w:id="20"/>
    <w:bookmarkStart w:id="26" w:name="Xb907197f2898a446d210a6387c416191010d13a"/>
    <w:p>
      <w:pPr>
        <w:pStyle w:val="Heading1"/>
      </w:pPr>
      <w:r>
        <w:rPr>
          <w:iCs/>
          <w:i/>
        </w:rPr>
        <w:t xml:space="preserve">Your NHMRC activity in the last five years</w:t>
      </w:r>
    </w:p>
    <w:bookmarkStart w:id="22" w:name="X3387cec90992a8b458103bbdfb998bba6eb2435"/>
    <w:p>
      <w:pPr>
        <w:pStyle w:val="Heading2"/>
      </w:pPr>
      <w:r>
        <w:rPr>
          <w:iCs/>
          <w:i/>
        </w:rPr>
        <w:t xml:space="preserve">How many NHMRC applications have you been part of in the last 5 years as a chief investigator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633"/>
        <w:gridCol w:w="1767"/>
      </w:tblGrid>
      <w:tr>
        <w:trPr>
          <w:cantSplit/>
          <w:trHeight w:val="617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amp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dian (IQR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n-random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3 to 10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nd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 to 6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 to 8)</w:t>
            </w:r>
          </w:p>
        </w:tc>
      </w:tr>
    </w:tbl>
    <w:p>
      <w:pPr>
        <w:pStyle w:val="FirstParagraph"/>
      </w:pPr>
      <w:r>
        <w:t xml:space="preserve">Cells show the median and inter-quartile range.</w:t>
      </w:r>
    </w:p>
    <w:p>
      <w:pPr>
        <w:pStyle w:val="BodyText"/>
      </w:pPr>
      <w:r>
        <w:drawing>
          <wp:inline>
            <wp:extent cx="4583458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survey_resul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ew results over 30 are outliers and are 6 per year. It is possible that these respondent included applications where they were an associate investigator and/or ARC applications.</w:t>
      </w:r>
    </w:p>
    <w:bookmarkEnd w:id="22"/>
    <w:bookmarkStart w:id="25" w:name="Xbf49ad540be565f5fa6e492f69198631e6e6871"/>
    <w:p>
      <w:pPr>
        <w:pStyle w:val="Heading2"/>
      </w:pPr>
      <w:r>
        <w:rPr>
          <w:iCs/>
          <w:i/>
        </w:rPr>
        <w:t xml:space="preserve">How often in those applications did you include medical or social circumstance that disrupted your research?</w:t>
      </w:r>
    </w:p>
    <w:p>
      <w:pPr>
        <w:pStyle w:val="FirstParagraph"/>
      </w:pPr>
      <w:r>
        <w:t xml:space="preserve">The results below are only for people who had at least 1 applicati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511"/>
        <w:gridCol w:w="1718"/>
        <w:gridCol w:w="1291"/>
        <w:gridCol w:w="1108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spon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n-rand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ways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 (44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15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 (32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y Oft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8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(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1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14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re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 (10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 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 (5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 (37)</w:t>
            </w:r>
          </w:p>
        </w:tc>
      </w:tr>
    </w:tbl>
    <w:p>
      <w:pPr>
        <w:pStyle w:val="BodyText"/>
      </w:pPr>
      <w:r>
        <w:drawing>
          <wp:inline>
            <wp:extent cx="4583458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survey_resul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confidence-intervals-for-random-sample"/>
    <w:p>
      <w:pPr>
        <w:pStyle w:val="Heading5"/>
      </w:pPr>
      <w:r>
        <w:t xml:space="preserve">Confidence intervals for random sample:</w:t>
      </w:r>
    </w:p>
    <w:p>
      <w:pPr>
        <w:pStyle w:val="FirstParagraph"/>
      </w:pPr>
      <w:r>
        <w:t xml:space="preserve">We give confidence intervals for the random sample in order to estimate the prevalence in the wider populati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511"/>
        <w:gridCol w:w="655"/>
        <w:gridCol w:w="655"/>
        <w:gridCol w:w="985"/>
        <w:gridCol w:w="102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spon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w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pper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ways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y Oft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57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re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</w:tr>
    </w:tbl>
    <w:bookmarkEnd w:id="24"/>
    <w:bookmarkEnd w:id="25"/>
    <w:bookmarkEnd w:id="26"/>
    <w:bookmarkStart w:id="31" w:name="knowledge-of-current-nhmrc-policies"/>
    <w:p>
      <w:pPr>
        <w:pStyle w:val="Heading1"/>
      </w:pPr>
      <w:r>
        <w:t xml:space="preserve">Knowledge of current NHMRC policies</w:t>
      </w:r>
    </w:p>
    <w:bookmarkStart w:id="28" w:name="Xc5f41afcd7ab93e95ac05c91803436f780f42e4"/>
    <w:p>
      <w:pPr>
        <w:pStyle w:val="Heading2"/>
      </w:pPr>
      <w:r>
        <w:rPr>
          <w:iCs/>
          <w:i/>
        </w:rPr>
        <w:t xml:space="preserve">How aware are you of the current NHMRC policies around documenting career disruption in grant applications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608"/>
        <w:gridCol w:w="1718"/>
        <w:gridCol w:w="1291"/>
        <w:gridCol w:w="1230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spon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n-rand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 don’t know any NHMRC documents or policies on career disruption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7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27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 (17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 am aware of some of the NHMRC documents or policies on career disrup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 (5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 (5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2 (54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 am fully aware of all relevant NHMRC documents and policies on career disrup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 (4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1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 (29)</w:t>
            </w:r>
          </w:p>
        </w:tc>
      </w:tr>
    </w:tbl>
    <w:bookmarkStart w:id="27" w:name="confidence-intervals-for-awareness"/>
    <w:p>
      <w:pPr>
        <w:pStyle w:val="Heading5"/>
      </w:pPr>
      <w:r>
        <w:t xml:space="preserve">Confidence intervals for awaren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8567"/>
        <w:gridCol w:w="655"/>
        <w:gridCol w:w="655"/>
        <w:gridCol w:w="985"/>
        <w:gridCol w:w="102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spon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w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pper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 don’t know any NHMRC documents or policies on career disruption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</w:tr>
      <w:tr>
        <w:trPr>
          <w:cantSplit/>
          <w:trHeight w:val="61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 am aware of some of the NHMRC documents or policies on career disrup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 am fully aware of all relevant NHMRC documents and policies on career disrup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</w:tr>
    </w:tbl>
    <w:bookmarkEnd w:id="27"/>
    <w:bookmarkEnd w:id="28"/>
    <w:bookmarkStart w:id="30" w:name="X9a08974d4365cbe8f57556f3a884aa7d01fcd77"/>
    <w:p>
      <w:pPr>
        <w:pStyle w:val="Heading2"/>
      </w:pPr>
      <w:r>
        <w:rPr>
          <w:iCs/>
          <w:i/>
        </w:rPr>
        <w:t xml:space="preserve">I understand what medical or social circumstances could be mentioned in an NHMRC career disruption sec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62"/>
        <w:gridCol w:w="1718"/>
        <w:gridCol w:w="1291"/>
        <w:gridCol w:w="1230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spon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n-rand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6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 (21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14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2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 (3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 (27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 (7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 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6 (60)</w:t>
            </w:r>
          </w:p>
        </w:tc>
      </w:tr>
    </w:tbl>
    <w:p>
      <w:pPr>
        <w:pStyle w:val="FirstParagraph"/>
      </w:pPr>
      <w:r>
        <w:drawing>
          <wp:inline>
            <wp:extent cx="4583458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survey_resul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on-random sample are more informed about the policy, likely because they have had to read up on them.</w:t>
      </w:r>
    </w:p>
    <w:bookmarkEnd w:id="30"/>
    <w:bookmarkEnd w:id="31"/>
    <w:bookmarkStart w:id="39" w:name="current-nhmrc-applications"/>
    <w:p>
      <w:pPr>
        <w:pStyle w:val="Heading1"/>
      </w:pPr>
      <w:r>
        <w:t xml:space="preserve">Current NHMRC applications</w:t>
      </w:r>
    </w:p>
    <w:bookmarkStart w:id="34" w:name="X4a389bdd80ca36b05a55a0678bfa123aa287803"/>
    <w:p>
      <w:pPr>
        <w:pStyle w:val="Heading2"/>
      </w:pPr>
      <w:r>
        <w:rPr>
          <w:iCs/>
          <w:i/>
        </w:rPr>
        <w:t xml:space="preserve">Would you write anything in your application about disruption to your research because of medical or social circumstances in the last five years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1718"/>
        <w:gridCol w:w="1291"/>
        <w:gridCol w:w="1230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spon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n-rand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, I have no medical or social circumstances to write about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22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(47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 (35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, I have medical or social circumstances but would not include the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(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1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13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I have medical or social circumstances and would include the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 (6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 (3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(50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3)</w:t>
            </w:r>
          </w:p>
        </w:tc>
      </w:tr>
    </w:tbl>
    <w:p>
      <w:pPr>
        <w:pStyle w:val="FirstParagraph"/>
      </w:pPr>
      <w:r>
        <w:t xml:space="preserve">The numbers above show that career disruption applies to a relatively large number of applicants.</w:t>
      </w:r>
      <w:r>
        <w:t xml:space="preserve"> </w:t>
      </w:r>
      <w:r>
        <w:t xml:space="preserve">The non-random sample were much more likely to have relevant circumstances, and they were likely motivated to complete the survey because of their experiences.</w:t>
      </w:r>
    </w:p>
    <w:p>
      <w:pPr>
        <w:pStyle w:val="BodyText"/>
      </w:pPr>
      <w:r>
        <w:drawing>
          <wp:inline>
            <wp:extent cx="4583458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survey_resul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confidence-intervals-for-random-sample-1"/>
    <w:p>
      <w:pPr>
        <w:pStyle w:val="Heading5"/>
      </w:pPr>
      <w:r>
        <w:t xml:space="preserve">Confidence intervals for random sample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58"/>
        <w:gridCol w:w="655"/>
        <w:gridCol w:w="655"/>
        <w:gridCol w:w="985"/>
        <w:gridCol w:w="102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spon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w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pper</w:t>
            </w:r>
          </w:p>
        </w:tc>
      </w:tr>
      <w:tr>
        <w:trPr>
          <w:cantSplit/>
          <w:trHeight w:val="599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, I have no medical or social circumstances to write about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</w:t>
            </w:r>
          </w:p>
        </w:tc>
      </w:tr>
      <w:tr>
        <w:trPr>
          <w:cantSplit/>
          <w:trHeight w:val="599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, I have medical or social circumstances but would not include the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cantSplit/>
          <w:trHeight w:val="599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I have medical or social circumstances and would include the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cantSplit/>
          <w:trHeight w:val="57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</w:tbl>
    <w:bookmarkEnd w:id="33"/>
    <w:bookmarkEnd w:id="34"/>
    <w:bookmarkStart w:id="36" w:name="X82f2cd6e5ff7243d88c87351f031137e0bcf4ed"/>
    <w:p>
      <w:pPr>
        <w:pStyle w:val="Heading2"/>
      </w:pPr>
      <w:r>
        <w:rPr>
          <w:iCs/>
          <w:i/>
        </w:rPr>
        <w:t xml:space="preserve">Considering medical or social circumstances you would not include, is this because</w:t>
      </w:r>
    </w:p>
    <w:p>
      <w:pPr>
        <w:pStyle w:val="FirstParagraph"/>
      </w:pPr>
      <w:r>
        <w:t xml:space="preserve">The results below are ordered by the overall number of</w:t>
      </w:r>
      <w:r>
        <w:t xml:space="preserve"> </w:t>
      </w:r>
      <w:r>
        <w:t xml:space="preserve">‘</w:t>
      </w:r>
      <w:r>
        <w:t xml:space="preserve">Agree</w:t>
      </w:r>
      <w:r>
        <w:t xml:space="preserve">’</w:t>
      </w:r>
      <w:r>
        <w:t xml:space="preserve"> </w:t>
      </w:r>
      <w:r>
        <w:t xml:space="preserve">respons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1462"/>
        <w:gridCol w:w="1718"/>
        <w:gridCol w:w="1291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Ques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spon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n-rand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</w:t>
            </w:r>
          </w:p>
        </w:tc>
      </w:tr>
      <w:tr>
        <w:trPr>
          <w:cantSplit/>
          <w:trHeight w:val="617" w:hRule="auto"/>
        </w:trPr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ircumstances have had only a minor impact on my research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ree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40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 (52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1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13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 (4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34)</w:t>
            </w:r>
          </w:p>
        </w:tc>
      </w:tr>
      <w:tr>
        <w:trPr>
          <w:cantSplit/>
          <w:trHeight w:val="617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 am concerned that sharing this information would reduce my chances of winning fund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 (4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32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32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3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37)</w:t>
            </w:r>
          </w:p>
        </w:tc>
      </w:tr>
      <w:tr>
        <w:trPr>
          <w:cantSplit/>
          <w:trHeight w:val="617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 am worried about my reputa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 (4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30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19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 (4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 (51)</w:t>
            </w:r>
          </w:p>
        </w:tc>
      </w:tr>
      <w:tr>
        <w:trPr>
          <w:cantSplit/>
          <w:trHeight w:val="617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 do not want to share personal details with peer review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 (3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 (33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 (20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 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 (47)</w:t>
            </w:r>
          </w:p>
        </w:tc>
      </w:tr>
      <w:tr>
        <w:trPr>
          <w:cantSplit/>
          <w:trHeight w:val="617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 do not want to share personal details with my co-investigato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 (3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25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17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 (5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 (58)</w:t>
            </w:r>
          </w:p>
        </w:tc>
      </w:tr>
      <w:tr>
        <w:trPr>
          <w:cantSplit/>
          <w:trHeight w:val="617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 am unsure of how to use the “career disruption” and/or “career context” sections in NHMRC applicatio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32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26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5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 (42)</w:t>
            </w:r>
          </w:p>
        </w:tc>
      </w:tr>
      <w:tr>
        <w:trPr>
          <w:cantSplit/>
          <w:trHeight w:val="617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reer disruption is just part of the lottery of life and should not be adjusted fo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6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13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 (9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 (81)</w:t>
            </w:r>
          </w:p>
        </w:tc>
      </w:tr>
    </w:tbl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survey_result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X144985090b8cbe7d28ab69a6915d0d099ed7f28"/>
    <w:p>
      <w:pPr>
        <w:pStyle w:val="Heading2"/>
      </w:pPr>
      <w:r>
        <w:rPr>
          <w:iCs/>
          <w:i/>
        </w:rPr>
        <w:t xml:space="preserve">Considering medical or social circumstances you would include, would you</w:t>
      </w:r>
    </w:p>
    <w:p>
      <w:pPr>
        <w:pStyle w:val="FirstParagraph"/>
      </w:pPr>
      <w:r>
        <w:t xml:space="preserve">The results below are ordered by the overall number of</w:t>
      </w:r>
      <w:r>
        <w:t xml:space="preserve"> </w:t>
      </w:r>
      <w:r>
        <w:t xml:space="preserve">‘</w:t>
      </w:r>
      <w:r>
        <w:t xml:space="preserve">Agree</w:t>
      </w:r>
      <w:r>
        <w:t xml:space="preserve">’</w:t>
      </w:r>
      <w:r>
        <w:t xml:space="preserve"> </w:t>
      </w:r>
      <w:r>
        <w:t xml:space="preserve">respons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1462"/>
        <w:gridCol w:w="1718"/>
        <w:gridCol w:w="1291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Ques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spon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n-rand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</w:t>
            </w:r>
          </w:p>
        </w:tc>
      </w:tr>
      <w:tr>
        <w:trPr>
          <w:cantSplit/>
          <w:trHeight w:val="617" w:hRule="auto"/>
        </w:trPr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are only the basic information needed to convey the issue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ree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 (83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 (80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(14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6)</w:t>
            </w:r>
          </w:p>
        </w:tc>
      </w:tr>
      <w:tr>
        <w:trPr>
          <w:cantSplit/>
          <w:trHeight w:val="617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share any details about the issue, but instead state how much time you’ve lost to researc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 (31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29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 (3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 (39)</w:t>
            </w:r>
          </w:p>
        </w:tc>
      </w:tr>
      <w:tr>
        <w:trPr>
          <w:cantSplit/>
          <w:trHeight w:val="617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are personal details about the issu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3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(21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 (4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 (38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2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 (41)</w:t>
            </w:r>
          </w:p>
        </w:tc>
      </w:tr>
    </w:tbl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survey_result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8" w:name="hypothetical-nhmrc-application"/>
    <w:p>
      <w:pPr>
        <w:pStyle w:val="Heading1"/>
      </w:pPr>
      <w:r>
        <w:t xml:space="preserve">Hypothetical NHMRC application</w:t>
      </w:r>
    </w:p>
    <w:p>
      <w:pPr>
        <w:pStyle w:val="FirstParagraph"/>
      </w:pPr>
      <w:r>
        <w:rPr>
          <w:iCs/>
          <w:i/>
        </w:rPr>
        <w:t xml:space="preserve">In this section, please consider the following hypothetical scenario and think about what you would write in the career disruption section</w:t>
      </w:r>
    </w:p>
    <w:p>
      <w:pPr>
        <w:pStyle w:val="BodyText"/>
      </w:pPr>
      <w:r>
        <w:rPr>
          <w:iCs/>
          <w:i/>
        </w:rPr>
        <w:t xml:space="preserve">Imagine you had missed six months of full-time research in the previous year because [one of 4 random scenarios]. You had no other personal or medical circumstances in the last five years.</w:t>
      </w:r>
    </w:p>
    <w:bookmarkStart w:id="41" w:name="X11802bef982a10a4a4e2da88a974f24334340f0"/>
    <w:p>
      <w:pPr>
        <w:pStyle w:val="Heading2"/>
      </w:pPr>
      <w:r>
        <w:rPr>
          <w:iCs/>
          <w:i/>
        </w:rPr>
        <w:t xml:space="preserve">Would you write anything in the career disruption section about the six months spent away from research because of this issue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633"/>
        <w:gridCol w:w="3162"/>
        <w:gridCol w:w="985"/>
        <w:gridCol w:w="1108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amp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cenar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Yes</w:t>
            </w:r>
          </w:p>
        </w:tc>
      </w:tr>
      <w:tr>
        <w:trPr>
          <w:cantSplit/>
          <w:trHeight w:val="617" w:hRule="auto"/>
        </w:trPr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n-random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 car accident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4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96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ring for a chil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97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ring for an elderly relativ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1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 (84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vere depress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86)</w:t>
            </w:r>
          </w:p>
        </w:tc>
      </w:tr>
      <w:tr>
        <w:trPr>
          <w:cantSplit/>
          <w:trHeight w:val="617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nd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 car accid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86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ring for a chil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1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82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ring for an elderly relativ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1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85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vere depress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3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67)</w:t>
            </w:r>
          </w:p>
        </w:tc>
      </w:tr>
    </w:tbl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survey_result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rows are ordered by the overall frequency of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.</w:t>
      </w:r>
    </w:p>
    <w:bookmarkEnd w:id="41"/>
    <w:bookmarkStart w:id="42" w:name="X44aae8b944fd09a7c1b83033df2329a871e38f4"/>
    <w:p>
      <w:pPr>
        <w:pStyle w:val="Heading2"/>
      </w:pPr>
      <w:r>
        <w:rPr>
          <w:iCs/>
          <w:i/>
        </w:rPr>
        <w:t xml:space="preserve">Would you not write about this career disruption because</w:t>
      </w:r>
    </w:p>
    <w:p>
      <w:pPr>
        <w:pStyle w:val="FirstParagraph"/>
      </w:pPr>
      <w:r>
        <w:t xml:space="preserve">The following table is only for people who answered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to writing any career disrupti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1462"/>
        <w:gridCol w:w="1718"/>
        <w:gridCol w:w="1291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Ques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spon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n-rand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</w:t>
            </w:r>
          </w:p>
        </w:tc>
      </w:tr>
      <w:tr>
        <w:trPr>
          <w:cantSplit/>
          <w:trHeight w:val="617" w:hRule="auto"/>
        </w:trPr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 would not want to share personal details with my peer reviewers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ree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80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65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5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20)</w:t>
            </w:r>
          </w:p>
        </w:tc>
      </w:tr>
      <w:tr>
        <w:trPr>
          <w:cantSplit/>
          <w:trHeight w:val="617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cause sharing this information could reduce my chances of winning fund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9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55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20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25)</w:t>
            </w:r>
          </w:p>
        </w:tc>
      </w:tr>
      <w:tr>
        <w:trPr>
          <w:cantSplit/>
          <w:trHeight w:val="617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 would not want to share personal details with my co-investigato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7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60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5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35)</w:t>
            </w:r>
          </w:p>
        </w:tc>
      </w:tr>
      <w:tr>
        <w:trPr>
          <w:cantSplit/>
          <w:trHeight w:val="617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 would be worried about my reputa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55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5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30)</w:t>
            </w:r>
          </w:p>
        </w:tc>
      </w:tr>
      <w:tr>
        <w:trPr>
          <w:cantSplit/>
          <w:trHeight w:val="617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 am unsure of how to use the “career disruption” and/or “career context” sections in NHMRC applications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30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25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4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45)</w:t>
            </w:r>
          </w:p>
        </w:tc>
      </w:tr>
      <w:tr>
        <w:trPr>
          <w:cantSplit/>
          <w:trHeight w:val="617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his issue should only have a minor impact on my researc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30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5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9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65)</w:t>
            </w:r>
          </w:p>
        </w:tc>
      </w:tr>
      <w:tr>
        <w:trPr>
          <w:cantSplit/>
          <w:trHeight w:val="617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reer disruption is just part of the lottery of life and should not be adjusted for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0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5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8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(75)</w:t>
            </w:r>
          </w:p>
        </w:tc>
      </w:tr>
    </w:tbl>
    <w:bookmarkEnd w:id="42"/>
    <w:bookmarkStart w:id="43" w:name="would-you"/>
    <w:p>
      <w:pPr>
        <w:pStyle w:val="Heading2"/>
      </w:pPr>
      <w:r>
        <w:rPr>
          <w:iCs/>
          <w:i/>
        </w:rPr>
        <w:t xml:space="preserve">Would you</w:t>
      </w:r>
    </w:p>
    <w:p>
      <w:pPr>
        <w:pStyle w:val="FirstParagraph"/>
      </w:pPr>
      <w:r>
        <w:t xml:space="preserve">The following table is only for people who answered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to writing any career disrupti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1462"/>
        <w:gridCol w:w="1718"/>
        <w:gridCol w:w="1291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Ques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spon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n-rand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</w:t>
            </w:r>
          </w:p>
        </w:tc>
      </w:tr>
      <w:tr>
        <w:trPr>
          <w:cantSplit/>
          <w:trHeight w:val="617" w:hRule="auto"/>
        </w:trPr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rtially share my personal details about the issue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ree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 (70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 (66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(1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17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(1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17)</w:t>
            </w:r>
          </w:p>
        </w:tc>
      </w:tr>
      <w:tr>
        <w:trPr>
          <w:cantSplit/>
          <w:trHeight w:val="617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are all my personal details about the issu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3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(22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2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35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 (4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 (43)</w:t>
            </w:r>
          </w:p>
        </w:tc>
      </w:tr>
      <w:tr>
        <w:trPr>
          <w:cantSplit/>
          <w:trHeight w:val="617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share any personal detail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13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 (2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18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 (7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 (69)</w:t>
            </w:r>
          </w:p>
        </w:tc>
      </w:tr>
    </w:tbl>
    <w:bookmarkEnd w:id="43"/>
    <w:bookmarkStart w:id="47" w:name="X4a50e72216347645a87b814cbd54edd0045fbc1"/>
    <w:p>
      <w:pPr>
        <w:pStyle w:val="Heading2"/>
      </w:pPr>
      <w:r>
        <w:rPr>
          <w:iCs/>
          <w:i/>
        </w:rPr>
        <w:t xml:space="preserve">How much time away from research would you include in your career disruption section because of this issue?</w:t>
      </w:r>
    </w:p>
    <w:p>
      <w:pPr>
        <w:pStyle w:val="FirstParagraph"/>
      </w:pPr>
      <w:r>
        <w:t xml:space="preserve">The following table is only for people who answered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to writing any career disrupti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162"/>
        <w:gridCol w:w="1842"/>
        <w:gridCol w:w="1964"/>
      </w:tblGrid>
      <w:tr>
        <w:trPr>
          <w:cantSplit/>
          <w:trHeight w:val="574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cenar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n-rand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 car accident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 (6.0 to 9.9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 (4.0 to 7.0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ring for a chil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 (6.0 to 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 (6.0 to 9.7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ring for an elderly relativ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 (5.5 to 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 (3.9 to 6.0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vere depress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 (5.0 to 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 (5.9 to 10.5)</w:t>
            </w:r>
          </w:p>
        </w:tc>
      </w:tr>
    </w:tbl>
    <w:p>
      <w:pPr>
        <w:pStyle w:val="BodyText"/>
      </w:pPr>
      <w:r>
        <w:t xml:space="preserve">The cells show the median and inter-quartile range.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survey_result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wo scenarios of</w:t>
      </w:r>
      <w:r>
        <w:t xml:space="preserve"> </w:t>
      </w:r>
      <w:r>
        <w:t xml:space="preserve">“</w:t>
      </w:r>
      <w:r>
        <w:t xml:space="preserve">caring for an elderly relativ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evere depression</w:t>
      </w:r>
      <w:r>
        <w:t xml:space="preserve">”</w:t>
      </w:r>
      <w:r>
        <w:t xml:space="preserve"> </w:t>
      </w:r>
      <w:r>
        <w:t xml:space="preserve">generally have the lowest times.</w:t>
      </w:r>
    </w:p>
    <w:bookmarkStart w:id="46" w:name="estimated-means-by-scenario"/>
    <w:p>
      <w:pPr>
        <w:pStyle w:val="Heading4"/>
      </w:pPr>
      <w:r>
        <w:t xml:space="preserve">Estimated means by scenario</w:t>
      </w:r>
    </w:p>
    <w:p>
      <w:pPr>
        <w:pStyle w:val="FirstParagraph"/>
      </w:pPr>
      <w:r>
        <w:t xml:space="preserve">The plot below shows the estimated means from a Bayesian regression model that included the scenario and the sample (random/non-random) as predictors. The plot shows the mean times and 95% credible intervals. The numbers below the means are the estimated probability that the scenario has the lowest mean. There’s a high probability (0.80) that severe depression has the smallest average time adjusted, and a low probability that caring for a child or elderly relative has the smallest adjustment.</w:t>
      </w:r>
    </w:p>
    <w:p>
      <w:pPr>
        <w:pStyle w:val="BodyText"/>
      </w:pPr>
      <w:r>
        <w:drawing>
          <wp:inline>
            <wp:extent cx="4583458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survey_result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End w:id="48"/>
    <w:bookmarkStart w:id="56" w:name="peer-reviewer-section"/>
    <w:p>
      <w:pPr>
        <w:pStyle w:val="Heading1"/>
      </w:pPr>
      <w:r>
        <w:t xml:space="preserve">Peer reviewer section</w:t>
      </w:r>
    </w:p>
    <w:p>
      <w:pPr>
        <w:pStyle w:val="FirstParagraph"/>
      </w:pPr>
      <w:r>
        <w:rPr>
          <w:iCs/>
          <w:i/>
        </w:rPr>
        <w:t xml:space="preserve">Now imagine you are a grant peer reviewer instead of an applicant.</w:t>
      </w:r>
    </w:p>
    <w:bookmarkStart w:id="50" w:name="adjusting-track-record"/>
    <w:p>
      <w:pPr>
        <w:pStyle w:val="Heading2"/>
      </w:pPr>
      <w:r>
        <w:t xml:space="preserve">Adjusting track record</w:t>
      </w:r>
    </w:p>
    <w:p>
      <w:pPr>
        <w:pStyle w:val="FirstParagraph"/>
      </w:pPr>
      <w:r>
        <w:rPr>
          <w:iCs/>
          <w:i/>
        </w:rPr>
        <w:t xml:space="preserve">Imagine you are comparing two NHMRC fellowship applications for which both applicants have stated that they lost 6 months of research time in the last 5 years due to career disruption. One applicant does not give any details and the other explains their medical issue in detail</w:t>
      </w:r>
      <w:r>
        <w:t xml:space="preserve">.</w:t>
      </w:r>
    </w:p>
    <w:p>
      <w:pPr>
        <w:pStyle w:val="BodyText"/>
      </w:pPr>
      <w:r>
        <w:t xml:space="preserve">The plot below shows the times that respondents gave for the two scenarios.</w:t>
      </w:r>
    </w:p>
    <w:p>
      <w:pPr>
        <w:pStyle w:val="BodyText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survey_results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oints have been jittered to avoid overlap as lots of people gave round numbers. The diagonal dotted line shows perfect agreement for the two times.</w:t>
      </w:r>
    </w:p>
    <w:p>
      <w:pPr>
        <w:pStyle w:val="BodyText"/>
      </w:pPr>
      <w:r>
        <w:t xml:space="preserve">The plot includes the missing results, where either both sliders were missing (dots in bottom-left) or just one slider was missing (dots along bottom or left of the plot).</w:t>
      </w:r>
    </w:p>
    <w:bookmarkEnd w:id="50"/>
    <w:bookmarkStart w:id="52" w:name="paired-difference-within-respondents"/>
    <w:p>
      <w:pPr>
        <w:pStyle w:val="Heading2"/>
      </w:pPr>
      <w:r>
        <w:t xml:space="preserve">Paired difference within respondents</w:t>
      </w:r>
    </w:p>
    <w:p>
      <w:pPr>
        <w:pStyle w:val="FirstParagraph"/>
      </w:pPr>
      <w:r>
        <w:t xml:space="preserve">We examine the paired differences within respondents for the time adjustment using the difference of the applicant who gave details from the applicant who gave no details.</w:t>
      </w:r>
    </w:p>
    <w:p>
      <w:pPr>
        <w:pStyle w:val="BodyText"/>
      </w:pPr>
      <w:r>
        <w:drawing>
          <wp:inline>
            <wp:extent cx="4583458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survey_results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istogram shows many people treat the applicants equally, but whenever there is a difference there is almost always a greater time off given to those who gave the details.</w:t>
      </w:r>
    </w:p>
    <w:p>
      <w:pPr>
        <w:pStyle w:val="BodyText"/>
      </w:pPr>
      <w:r>
        <w:t xml:space="preserve">A non-parametric bootstrap test of the paired difference gives a mean of 1.6 months with a 95% confidence interval of 1.0 to 2.3 months. So there is evidence that those giving their medical details get a larger adjustment from peer reviewers.</w:t>
      </w:r>
    </w:p>
    <w:p>
      <w:pPr>
        <w:pStyle w:val="BodyText"/>
      </w:pPr>
      <w:r>
        <w:t xml:space="preserve">In a sensitivity analysis we assumed that those who left the slider at the default position of six meant to answer 6. A bootstrap test of the paired difference gives a mean of 1.2 months with a 95% confidence interval of 0.9 to 1.5 months</w:t>
      </w:r>
    </w:p>
    <w:bookmarkEnd w:id="52"/>
    <w:bookmarkStart w:id="55" w:name="X054611199392a023b732b8ef68df2c042ca7bc4"/>
    <w:p>
      <w:pPr>
        <w:pStyle w:val="Heading2"/>
      </w:pPr>
      <w:r>
        <w:t xml:space="preserve">Comfort/discomfort with reading others medical sections</w:t>
      </w:r>
    </w:p>
    <w:p>
      <w:pPr>
        <w:pStyle w:val="FirstParagraph"/>
      </w:pPr>
      <w:r>
        <w:rPr>
          <w:iCs/>
          <w:i/>
        </w:rPr>
        <w:t xml:space="preserve">Imagine you are reading a career disruption section about somebody that you know. This is not a close colleague, as conflict of interest rules would mean you could not review their application. How comfortable are you reading personal social and/or medical details as part of the peer review process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165"/>
        <w:gridCol w:w="1718"/>
        <w:gridCol w:w="1291"/>
        <w:gridCol w:w="1108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spon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n-rand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xtremely comfortable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 (18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24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 (21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what comfortab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 (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 (25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ither comfortable nor uncomfortab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1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 (15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what uncomfortab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 (3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 (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 (32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xtremely uncomfortab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1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8)</w:t>
            </w:r>
          </w:p>
        </w:tc>
      </w:tr>
    </w:tbl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survey_result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Xbc72fa1b46148216d34afd996a4c4c93f174811"/>
    <w:p>
      <w:pPr>
        <w:pStyle w:val="Heading5"/>
      </w:pPr>
      <w:r>
        <w:t xml:space="preserve">Confidence interval for two uncomfortable categories combined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841"/>
        <w:gridCol w:w="655"/>
        <w:gridCol w:w="655"/>
        <w:gridCol w:w="985"/>
        <w:gridCol w:w="102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spon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w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pper</w:t>
            </w:r>
          </w:p>
        </w:tc>
      </w:tr>
      <w:tr>
        <w:trPr>
          <w:cantSplit/>
          <w:trHeight w:val="574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fortable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cantSplit/>
          <w:trHeight w:val="57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omfortab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</w:t>
            </w:r>
          </w:p>
        </w:tc>
      </w:tr>
    </w:tbl>
    <w:bookmarkEnd w:id="54"/>
    <w:bookmarkEnd w:id="55"/>
    <w:bookmarkEnd w:id="56"/>
    <w:bookmarkStart w:id="60" w:name="X3136cb754915efbd5a8722ce0d2e5f4bb61f8b1"/>
    <w:p>
      <w:pPr>
        <w:pStyle w:val="Heading1"/>
      </w:pPr>
      <w:r>
        <w:t xml:space="preserve">Independent panel for assessing career disruption</w:t>
      </w:r>
    </w:p>
    <w:bookmarkStart w:id="59" w:name="X18f2b16fdf1b3ab3fa6ea0e99f684597aac2c18"/>
    <w:p>
      <w:pPr>
        <w:pStyle w:val="Heading2"/>
      </w:pPr>
      <w:r>
        <w:rPr>
          <w:iCs/>
          <w:i/>
        </w:rPr>
        <w:t xml:space="preserve">How do you think career disruption sections in NHMRC applications should be assessed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422"/>
        <w:gridCol w:w="1718"/>
        <w:gridCol w:w="1291"/>
        <w:gridCol w:w="1108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spon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n-rand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ientific panel (current system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16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26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 (21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ependent medical panel (new system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 (4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 (3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 (39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su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 (2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30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1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(9)</w:t>
            </w:r>
          </w:p>
        </w:tc>
      </w:tr>
    </w:tbl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survey_results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8" w:name="confidence-intervals-for-random-sample-2"/>
    <w:p>
      <w:pPr>
        <w:pStyle w:val="Heading5"/>
      </w:pPr>
      <w:r>
        <w:t xml:space="preserve">Confidence intervals for random sample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422"/>
        <w:gridCol w:w="655"/>
        <w:gridCol w:w="655"/>
        <w:gridCol w:w="985"/>
        <w:gridCol w:w="102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spon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w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pper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ientific panel (current system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ependent medical panel (new system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su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cantSplit/>
          <w:trHeight w:val="57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</w:tr>
    </w:tbl>
    <w:bookmarkEnd w:id="58"/>
    <w:bookmarkEnd w:id="59"/>
    <w:bookmarkEnd w:id="60"/>
    <w:bookmarkStart w:id="67" w:name="respondent-characteristics"/>
    <w:p>
      <w:pPr>
        <w:pStyle w:val="Heading1"/>
      </w:pPr>
      <w:r>
        <w:t xml:space="preserve">Respondent characteristics</w:t>
      </w:r>
    </w:p>
    <w:bookmarkStart w:id="62" w:name="broad-research-area"/>
    <w:p>
      <w:pPr>
        <w:pStyle w:val="Heading2"/>
      </w:pPr>
      <w:r>
        <w:t xml:space="preserve">Broad research are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333"/>
        <w:gridCol w:w="1718"/>
        <w:gridCol w:w="1291"/>
        <w:gridCol w:w="1108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spon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n-rand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sic Science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 (36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 (33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 (35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linical Medicine and Scie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2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 (27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ublic Healt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2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 (20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alth Services Researc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1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 (18)</w:t>
            </w:r>
          </w:p>
        </w:tc>
      </w:tr>
    </w:tbl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survey_results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lack dots show the percentage of applications from the four fields from 2019 data. Our response numbers have under-represented Basic Science and over-represented Public Health and Health Services Research.</w:t>
      </w:r>
    </w:p>
    <w:bookmarkEnd w:id="62"/>
    <w:bookmarkStart w:id="64" w:name="gender"/>
    <w:p>
      <w:pPr>
        <w:pStyle w:val="Heading2"/>
      </w:pPr>
      <w:r>
        <w:t xml:space="preserve">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44"/>
        <w:gridCol w:w="1718"/>
        <w:gridCol w:w="1291"/>
        <w:gridCol w:w="1230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spon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n-rand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 (18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 (46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 (32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 (7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 (5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9 (66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n-binary / third gend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)</w:t>
            </w:r>
          </w:p>
        </w:tc>
      </w:tr>
    </w:tbl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survey_results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big difference in gender between the random and non-random samples, with many more women in the non-random sample.</w:t>
      </w:r>
    </w:p>
    <w:p>
      <w:pPr>
        <w:pStyle w:val="BodyText"/>
      </w:pPr>
      <w:r>
        <w:t xml:space="preserve">The black dots show the percentage of male and female applicants from 2020 data.</w:t>
      </w:r>
    </w:p>
    <w:bookmarkEnd w:id="64"/>
    <w:bookmarkStart w:id="66" w:name="X0e0bc9f69d13c403a9dc6958014b8658e8c6570"/>
    <w:p>
      <w:pPr>
        <w:pStyle w:val="Heading2"/>
      </w:pPr>
      <w:r>
        <w:t xml:space="preserve">Approximate number of years in health and medical researc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074"/>
        <w:gridCol w:w="1718"/>
        <w:gridCol w:w="1291"/>
        <w:gridCol w:w="1108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spon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n-rand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years or less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15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 (23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 (19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to 10 yea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2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2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 (27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to 15 yea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3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 (26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to 20 yea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 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15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years or mo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1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12)</w:t>
            </w:r>
          </w:p>
        </w:tc>
      </w:tr>
    </w:tbl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survey_results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End w:id="67"/>
    <w:bookmarkStart w:id="69" w:name="differences-by-gender"/>
    <w:p>
      <w:pPr>
        <w:pStyle w:val="Heading1"/>
      </w:pPr>
      <w:r>
        <w:t xml:space="preserve">Differences by gender</w:t>
      </w:r>
    </w:p>
    <w:p>
      <w:pPr>
        <w:pStyle w:val="FirstParagraph"/>
      </w:pPr>
      <w:r>
        <w:t xml:space="preserve">In this section we look for differences in the responses by gender.</w:t>
      </w:r>
      <w:r>
        <w:t xml:space="preserve"> </w:t>
      </w:r>
      <w:r>
        <w:t xml:space="preserve">We examine a selection of the survey questions to assess whether women were more or less likely to agree.</w:t>
      </w:r>
      <w:r>
        <w:t xml:space="preserve"> </w:t>
      </w:r>
      <w:r>
        <w:t xml:space="preserve">We used ordinal regression for responses on an ordinal scale, such as disagree, neutral and agree.</w:t>
      </w:r>
      <w:r>
        <w:t xml:space="preserve"> </w:t>
      </w:r>
      <w:r>
        <w:t xml:space="preserve">We used logistic regression for responses on an nominal scale and selected a particular response, e.g., support for the medical panel.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survey_results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7" w:name="survey-response-results"/>
    <w:p>
      <w:pPr>
        <w:pStyle w:val="Heading1"/>
      </w:pPr>
      <w:r>
        <w:t xml:space="preserve">Survey response results</w:t>
      </w:r>
    </w:p>
    <w:p>
      <w:pPr>
        <w:pStyle w:val="FirstParagraph"/>
      </w:pPr>
      <w:r>
        <w:t xml:space="preserve">In this section we examine meta-data on the survey including the completeness and time taken.</w:t>
      </w:r>
    </w:p>
    <w:bookmarkStart w:id="71" w:name="flow-diagram-random-sample"/>
    <w:p>
      <w:pPr>
        <w:pStyle w:val="Heading2"/>
      </w:pPr>
      <w:r>
        <w:t xml:space="preserve">Flow diagram (random sample)</w:t>
      </w:r>
    </w:p>
    <w:p>
      <w:pPr>
        <w:pStyle w:val="FirstParagraph"/>
      </w:pPr>
      <w:r>
        <w:t xml:space="preserve">This plot shows the flow of respondents for the random sample.</w:t>
      </w:r>
    </w:p>
    <w:p>
      <w:pPr>
        <w:pStyle w:val="BodyText"/>
      </w:pPr>
      <w:r>
        <w:drawing>
          <wp:inline>
            <wp:extent cx="4583458" cy="5500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survey_results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55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3" w:name="dates"/>
    <w:p>
      <w:pPr>
        <w:pStyle w:val="Heading2"/>
      </w:pPr>
      <w:r>
        <w:t xml:space="preserve">Dates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survey_results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urvey was launched on October 10. Reminders were sent 1 and 2 weeks later to non-responders and incomplete responders in the random sample.</w:t>
      </w:r>
    </w:p>
    <w:bookmarkEnd w:id="73"/>
    <w:bookmarkStart w:id="74" w:name="survey-progress-as-a-percent"/>
    <w:p>
      <w:pPr>
        <w:pStyle w:val="Heading2"/>
      </w:pPr>
      <w:r>
        <w:t xml:space="preserve">Survey progress as a percent</w:t>
      </w:r>
    </w:p>
    <w:p>
      <w:pPr>
        <w:pStyle w:val="FirstParagraph"/>
      </w:pPr>
      <w:r>
        <w:t xml:space="preserve">The table below shows the survey progress as a percent, with the results grouped into three categori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62"/>
        <w:gridCol w:w="1718"/>
        <w:gridCol w:w="1291"/>
        <w:gridCol w:w="1230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spon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n-rand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5,50]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6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6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6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50,75]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2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75,100]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 (9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 (9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7 (92)</w:t>
            </w:r>
          </w:p>
        </w:tc>
      </w:tr>
    </w:tbl>
    <w:bookmarkEnd w:id="74"/>
    <w:bookmarkStart w:id="75" w:name="time-taken"/>
    <w:p>
      <w:pPr>
        <w:pStyle w:val="Heading2"/>
      </w:pPr>
      <w:r>
        <w:t xml:space="preserve">Time taken</w:t>
      </w:r>
    </w:p>
    <w:p>
      <w:pPr>
        <w:pStyle w:val="FirstParagraph"/>
      </w:pPr>
      <w:r>
        <w:t xml:space="preserve">Time taken in minutes to complete the survey. Cells show the median and inter-quartile rang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633"/>
        <w:gridCol w:w="1767"/>
      </w:tblGrid>
      <w:tr>
        <w:trPr>
          <w:cantSplit/>
          <w:trHeight w:val="617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amp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dian (IQR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n-random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6 to 13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nd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6 to 15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6 to 14)</w:t>
            </w:r>
          </w:p>
        </w:tc>
      </w:tr>
    </w:tbl>
    <w:bookmarkEnd w:id="75"/>
    <w:bookmarkStart w:id="76" w:name="Xa442b27e7018ee2bdb946352e413049a44d616d"/>
    <w:p>
      <w:pPr>
        <w:pStyle w:val="Heading2"/>
      </w:pPr>
      <w:r>
        <w:t xml:space="preserve">Numerical summary of optional text comme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576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abel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n-rand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 you have any comments on this section?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/ 27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/ 2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y other thoughts around medical or social circumstances you would not inclu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/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/ 3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y other thoughts around medical or social circumstances you would inclu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/ 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/ 3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 you have any comments on this section?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/ 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/ 3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y other thoughts around what you would not inclu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/ 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/ 3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y other thoughts around what you would inclu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/ 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 / 2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 you have any comments on this section?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 / 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/ 3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 you have any comments on this section?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/ 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/ 3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 you have any comments on this section?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 / 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/ 5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 you have any comments on this survey?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/ 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/ 27</w:t>
            </w:r>
          </w:p>
        </w:tc>
      </w:tr>
    </w:tbl>
    <w:p>
      <w:pPr>
        <w:pStyle w:val="FirstParagraph"/>
      </w:pPr>
      <w:r>
        <w:t xml:space="preserve">The total number of comments was 414.</w:t>
      </w:r>
    </w:p>
    <w:p>
      <w:pPr>
        <w:pStyle w:val="BodyText"/>
      </w:pPr>
      <w:r>
        <w:t xml:space="preserve">The table shows the number of comments and the median number of words.</w:t>
      </w:r>
    </w:p>
    <w:p>
      <w:pPr>
        <w:pStyle w:val="BodyText"/>
      </w:pPr>
      <w:r>
        <w:t xml:space="preserve">There were more comments from the non-random sample who were 42% more likely to provide a comment, with a 95% confidence interval from -2% to 106%.</w:t>
      </w:r>
    </w:p>
    <w:bookmarkEnd w:id="76"/>
    <w:bookmarkEnd w:id="77"/>
    <w:bookmarkStart w:id="80" w:name="missing-data"/>
    <w:p>
      <w:pPr>
        <w:pStyle w:val="Heading1"/>
      </w:pPr>
      <w:r>
        <w:t xml:space="preserve">Missing data</w:t>
      </w:r>
    </w:p>
    <w:p>
      <w:pPr>
        <w:pStyle w:val="FirstParagraph"/>
      </w:pPr>
      <w:r>
        <w:t xml:space="preserve">This section examines the item-missing data of missing responses to each question. The plot below shows what responses were missing, excluding optional comments. The questions are ordered according to the survey.</w:t>
      </w:r>
    </w:p>
    <w:p>
      <w:pPr>
        <w:pStyle w:val="BodyText"/>
      </w:pPr>
      <w:r>
        <w:t xml:space="preserve">The four panels show the missing data by sample and by their response to the question in section 5 about whether they would write anything about career disruption for the hypothetical scenario, as these two aspects control what responses should have been completed.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survey_results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9" w:name="counts-of-missing-data-by-question"/>
    <w:p>
      <w:pPr>
        <w:pStyle w:val="Heading3"/>
      </w:pPr>
      <w:r>
        <w:t xml:space="preserve">Counts of missing data by ques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Ques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aximum possib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Number miss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ercent missing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ow many NHMRC applications have you been part of in the last 5 years as a chief investigator? Please include all types, so Projects Grants, Fellowships, Partnerships, Ce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ow aware are you of the current NHMRC policies around documenting career disruption in grant applications?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 understand what medical or social circumstances could be mentioned in an NHMRC career disruption section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 this section, please consider the following hypothetical scenario and think about what you would write in the career disruption section. Imagine you had missed six m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e would like to know your email. This is only to know if you were part of our random sample who we emailed to take part; spam filters may have trapped some invites. You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ould you write anything in your application about disruption to your research because of medical or social circumstances in the last five years?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are all my personal details about the issu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magine you are reading a career disruption section about somebody that you know. This is not a close colleague, as conflict of interest rules would mean you could not 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areer disruption sections are currently assessed by scientific panels, who judge how a personal or medical issue has impacted on the researcher’s track record. An alter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stly, we'd like to know some basic information about you.  What is your broad research area?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nd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pproximate number of years in health and medical research. Answer in terms of working years, e.g., if 6 years of working half-time then answer 3 years ("5 years or less"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rtially share my personal details about the issu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ow often in those applications did you include medical or social circumstance that disrupted your research?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 share any personal detail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are only the basic information needed to convey the issu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his issue should only have a minor impact on my researc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cause sharing this information could reduce my chances of winning fund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 would not want to share personal details with my co-investigato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 would not want to share personal details with my peer review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 am unsure of how to use the “career disruption” and/or “career context” sections in NHMRC applications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areer disruption is just part of the lottery of life and should not be adjusted for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are personal details about the issu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 share any details about the issue, but instead state how much time you’ve lost to researc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 would be worried about my reputa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areer disruption is just part of the lottery of life and should not be adjusted fo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 am unsure of how to use the “career disruption” and/or “career context” sections in NHMRC applicatio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 do not want to share personal details with peer review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 am concerned that sharing this information would reduce my chances of winning fund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 do not want to share personal details with my co-investigato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 am worried about my reputa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y circumstances have had only a minor impact on my researc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Imagine you are comparing two NHMRC fellowship applications for which both applicants have stated that they lost 6 months of research time in the last 5 years due to c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ow much time away from research would you include in your career disruption section because of this issue? - Month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Imagine you are comparing two NHMRC fellowship applications for which both applicants have stated that they lost 6 months of research time in the last 5 years due to c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</w:t>
            </w:r>
          </w:p>
        </w:tc>
      </w:tr>
    </w:tbl>
    <w:p>
      <w:pPr>
        <w:pStyle w:val="FirstParagraph"/>
      </w:pPr>
      <w:r>
        <w:t xml:space="preserve">The three questions with the most amount of missing were the three slider questions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How much time away from research would you include in your career disruption section because of this issue?</w:t>
      </w:r>
      <w:r>
        <w:t xml:space="preserve"> </w:t>
      </w:r>
      <w:r>
        <w:rPr>
          <w:rStyle w:val="VerbatimChar"/>
        </w:rPr>
        <w:t xml:space="preserve">q6_5_1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How much time would you adjust for for each applicant - Applicant who gave no details</w:t>
      </w:r>
      <w:r>
        <w:t xml:space="preserve"> </w:t>
      </w:r>
      <w:r>
        <w:rPr>
          <w:rStyle w:val="VerbatimChar"/>
        </w:rPr>
        <w:t xml:space="preserve">q7_1_1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How much time would you adjust for for each applicant - Applicant who explained their medical issue in detail</w:t>
      </w:r>
      <w:r>
        <w:t xml:space="preserve"> </w:t>
      </w:r>
      <w:r>
        <w:rPr>
          <w:rStyle w:val="VerbatimChar"/>
        </w:rPr>
        <w:t xml:space="preserve">q7_1_5</w:t>
      </w:r>
    </w:p>
    <w:p>
      <w:pPr>
        <w:pStyle w:val="FirstParagraph"/>
      </w:pPr>
      <w:r>
        <w:t xml:space="preserve">This is because respondents had to move each slider at least slightly for the question to count as answered. Hence we did a sensitivity analysis where we imputed 6 for missing results.</w:t>
      </w:r>
    </w:p>
    <w:p>
      <w:pPr>
        <w:pStyle w:val="BodyText"/>
      </w:pPr>
      <w:r>
        <w:t xml:space="preserve">All other questions were reasonably well completed.</w:t>
      </w:r>
    </w:p>
    <w:bookmarkEnd w:id="79"/>
    <w:bookmarkEnd w:id="80"/>
    <w:sectPr w:rsidR="00AB2E7D">
      <w:headerReference w:type="even" r:id="rId10"/>
      <w:headerReference w:type="default" r:id="rId9"/>
      <w:footerReference w:type="even" r:id="rId14"/>
      <w:footerReference w:type="default" r:id="rId13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B5E97" w14:textId="77777777" w:rsidR="00AF571C" w:rsidRDefault="00AF57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793491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8E447E" w14:textId="55B35BEE" w:rsidR="00AF571C" w:rsidRDefault="00AF571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4D519C" w14:textId="77777777" w:rsidR="00AF571C" w:rsidRDefault="00AF571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280BD" w14:textId="77777777" w:rsidR="00AF571C" w:rsidRDefault="00AF571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F6A59" w14:textId="77777777" w:rsidR="00AF571C" w:rsidRDefault="00AF57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92445" w14:textId="77777777" w:rsidR="00AF571C" w:rsidRDefault="00AF571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9EC0DE" w14:textId="77777777" w:rsidR="00AF571C" w:rsidRDefault="00AF57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10692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E1E30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E4EBD"/>
    <w:pPr>
      <w:keepNext/>
      <w:keepLines/>
      <w:spacing w:after="24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E4EBD"/>
    <w:pPr>
      <w:keepNext/>
      <w:keepLines/>
      <w:spacing w:after="160"/>
      <w:outlineLvl w:val="1"/>
    </w:pPr>
    <w:rPr>
      <w:rFonts w:asciiTheme="majorHAnsi" w:eastAsiaTheme="majorEastAsia" w:hAnsiTheme="majorHAnsi" w:cstheme="majorBidi"/>
      <w:b/>
      <w:bCs/>
      <w:color w:val="C0504D" w:themeColor="accent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E4EBD"/>
    <w:pPr>
      <w:keepNext/>
      <w:keepLines/>
      <w:spacing w:after="120"/>
      <w:outlineLvl w:val="2"/>
    </w:pPr>
    <w:rPr>
      <w:rFonts w:asciiTheme="majorHAnsi" w:eastAsiaTheme="majorEastAsia" w:hAnsiTheme="majorHAnsi" w:cstheme="majorBidi"/>
      <w:b/>
      <w:bCs/>
      <w:color w:val="76923C" w:themeColor="accent3" w:themeShade="BF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7E254D"/>
    <w:pPr>
      <w:keepNext/>
      <w:keepLines/>
      <w:pageBreakBefore/>
      <w:spacing w:after="0"/>
      <w:outlineLvl w:val="5"/>
    </w:pPr>
    <w:rPr>
      <w:rFonts w:asciiTheme="majorHAnsi" w:eastAsiaTheme="majorEastAsia" w:hAnsiTheme="majorHAnsi" w:cstheme="majorBidi"/>
      <w:color w:val="FFFFFF" w:themeColor="background1"/>
      <w:sz w:val="16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8785A"/>
    <w:pPr>
      <w:spacing w:before="0" w:after="0"/>
      <w:contextualSpacing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AF571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F571C"/>
  </w:style>
  <w:style w:type="paragraph" w:styleId="Footer">
    <w:name w:val="footer"/>
    <w:basedOn w:val="Normal"/>
    <w:link w:val="FooterChar"/>
    <w:uiPriority w:val="99"/>
    <w:unhideWhenUsed/>
    <w:rsid w:val="00AF571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F5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23" Target="media/rId23.png" /><Relationship Type="http://schemas.openxmlformats.org/officeDocument/2006/relationships/image" Id="rId72" Target="media/rId72.png" /><Relationship Type="http://schemas.openxmlformats.org/officeDocument/2006/relationships/image" Id="rId78" Target="media/rId7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1</Words>
  <Characters>125</Characters>
  <Application>Microsoft Office Word</Application>
  <DocSecurity>0</DocSecurity>
  <Lines>1</Lines>
  <Paragraphs>1</Paragraphs>
  <ScaleCrop>false</ScaleCrop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eer disruption survey: summary results</dc:title>
  <dc:creator>Adrian Barnett</dc:creator>
  <cp:keywords/>
  <dcterms:created xsi:type="dcterms:W3CDTF">2022-03-24T00:05:29Z</dcterms:created>
  <dcterms:modified xsi:type="dcterms:W3CDTF">2022-03-24T00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 March 2022</vt:lpwstr>
  </property>
  <property fmtid="{D5CDD505-2E9C-101B-9397-08002B2CF9AE}" pid="3" name="output">
    <vt:lpwstr/>
  </property>
</Properties>
</file>